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A25F2" w14:textId="1AD8DE26" w:rsidR="00613E73" w:rsidRDefault="00577CDD">
      <w:pPr>
        <w:pStyle w:val="BodyText"/>
        <w:spacing w:before="8"/>
        <w:rPr>
          <w:rFonts w:ascii="Times New Roman"/>
          <w:sz w:val="8"/>
        </w:rPr>
      </w:pPr>
      <w:r w:rsidRPr="00577CDD">
        <w:rPr>
          <w:rFonts w:ascii="Times New Roman"/>
          <w:noProof/>
          <w:sz w:val="8"/>
        </w:rPr>
        <mc:AlternateContent>
          <mc:Choice Requires="wps">
            <w:drawing>
              <wp:anchor distT="45720" distB="45720" distL="114300" distR="114300" simplePos="0" relativeHeight="251663360" behindDoc="0" locked="0" layoutInCell="1" allowOverlap="1" wp14:anchorId="0CCF0B49" wp14:editId="24E8023E">
                <wp:simplePos x="0" y="0"/>
                <wp:positionH relativeFrom="margin">
                  <wp:posOffset>-95250</wp:posOffset>
                </wp:positionH>
                <wp:positionV relativeFrom="paragraph">
                  <wp:posOffset>28575</wp:posOffset>
                </wp:positionV>
                <wp:extent cx="1790700" cy="7905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790575"/>
                        </a:xfrm>
                        <a:prstGeom prst="rect">
                          <a:avLst/>
                        </a:prstGeom>
                        <a:solidFill>
                          <a:srgbClr val="FFFFFF"/>
                        </a:solidFill>
                        <a:ln w="9525">
                          <a:noFill/>
                          <a:miter lim="800000"/>
                          <a:headEnd/>
                          <a:tailEnd/>
                        </a:ln>
                      </wps:spPr>
                      <wps:txbx>
                        <w:txbxContent>
                          <w:p w14:paraId="1A72948C" w14:textId="1084560D" w:rsidR="00577CDD" w:rsidRDefault="00BE56B1" w:rsidP="00BE56B1">
                            <w:pPr>
                              <w:jc w:val="center"/>
                            </w:pPr>
                            <w:r>
                              <w:t>Brandon Self, Ward I</w:t>
                            </w:r>
                          </w:p>
                          <w:p w14:paraId="3FE5EC5E" w14:textId="53EB90D6" w:rsidR="00BE56B1" w:rsidRDefault="00BE56B1" w:rsidP="00BE56B1">
                            <w:pPr>
                              <w:jc w:val="center"/>
                            </w:pPr>
                            <w:r>
                              <w:t>Garry Wilson, Ward II</w:t>
                            </w:r>
                          </w:p>
                          <w:p w14:paraId="0F204BC5" w14:textId="5BB5D13A" w:rsidR="00BE56B1" w:rsidRDefault="00BE56B1" w:rsidP="00BE56B1">
                            <w:pPr>
                              <w:jc w:val="center"/>
                            </w:pPr>
                            <w:r>
                              <w:t>John Jones, Ward III</w:t>
                            </w:r>
                          </w:p>
                          <w:p w14:paraId="6928926F" w14:textId="26881FDE" w:rsidR="00BE56B1" w:rsidRDefault="00BE56B1" w:rsidP="00BE56B1">
                            <w:pPr>
                              <w:jc w:val="center"/>
                            </w:pPr>
                            <w:r>
                              <w:t>Charlie Brashers, Ward I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CF0B49" id="_x0000_t202" coordsize="21600,21600" o:spt="202" path="m,l,21600r21600,l21600,xe">
                <v:stroke joinstyle="miter"/>
                <v:path gradientshapeok="t" o:connecttype="rect"/>
              </v:shapetype>
              <v:shape id="Text Box 2" o:spid="_x0000_s1026" type="#_x0000_t202" style="position:absolute;margin-left:-7.5pt;margin-top:2.25pt;width:141pt;height:62.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" stroked="f">
                <v:textbox>
                  <w:txbxContent>
                    <w:p w14:paraId="1A72948C" w14:textId="1084560D" w:rsidR="00577CDD" w:rsidRDefault="00BE56B1" w:rsidP="00BE56B1">
                      <w:pPr>
                        <w:jc w:val="center"/>
                      </w:pPr>
                      <w:r>
                        <w:t>Brandon Self, Ward I</w:t>
                      </w:r>
                    </w:p>
                    <w:p w14:paraId="3FE5EC5E" w14:textId="53EB90D6" w:rsidR="00BE56B1" w:rsidRDefault="00BE56B1" w:rsidP="00BE56B1">
                      <w:pPr>
                        <w:jc w:val="center"/>
                      </w:pPr>
                      <w:r>
                        <w:t>Garry Wilson, Ward II</w:t>
                      </w:r>
                    </w:p>
                    <w:p w14:paraId="0F204BC5" w14:textId="5BB5D13A" w:rsidR="00BE56B1" w:rsidRDefault="00BE56B1" w:rsidP="00BE56B1">
                      <w:pPr>
                        <w:jc w:val="center"/>
                      </w:pPr>
                      <w:r>
                        <w:t>John Jones, Ward III</w:t>
                      </w:r>
                    </w:p>
                    <w:p w14:paraId="6928926F" w14:textId="26881FDE" w:rsidR="00BE56B1" w:rsidRDefault="00BE56B1" w:rsidP="00BE56B1">
                      <w:pPr>
                        <w:jc w:val="center"/>
                      </w:pPr>
                      <w:r>
                        <w:t>Charlie Brashers, Ward IV</w:t>
                      </w:r>
                    </w:p>
                  </w:txbxContent>
                </v:textbox>
                <w10:wrap type="square" anchorx="margin"/>
              </v:shape>
            </w:pict>
          </mc:Fallback>
        </mc:AlternateContent>
      </w:r>
      <w:r w:rsidR="00F30662" w:rsidRPr="00417C03">
        <w:rPr>
          <w:rFonts w:ascii="Palatino Linotype"/>
          <w:b/>
          <w:i/>
          <w:noProof/>
          <w:color w:val="231F20"/>
        </w:rPr>
        <mc:AlternateContent>
          <mc:Choice Requires="wps">
            <w:drawing>
              <wp:anchor distT="45720" distB="45720" distL="114300" distR="114300" simplePos="0" relativeHeight="251661312" behindDoc="0" locked="0" layoutInCell="1" allowOverlap="1" wp14:anchorId="0C6D921E" wp14:editId="6453B5F6">
                <wp:simplePos x="0" y="0"/>
                <wp:positionH relativeFrom="column">
                  <wp:posOffset>4419600</wp:posOffset>
                </wp:positionH>
                <wp:positionV relativeFrom="paragraph">
                  <wp:posOffset>57150</wp:posOffset>
                </wp:positionV>
                <wp:extent cx="1649730" cy="800100"/>
                <wp:effectExtent l="0" t="0" r="762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730" cy="800100"/>
                        </a:xfrm>
                        <a:prstGeom prst="rect">
                          <a:avLst/>
                        </a:prstGeom>
                        <a:solidFill>
                          <a:srgbClr val="FFFFFF"/>
                        </a:solidFill>
                        <a:ln w="9525">
                          <a:noFill/>
                          <a:miter lim="800000"/>
                          <a:headEnd/>
                          <a:tailEnd/>
                        </a:ln>
                      </wps:spPr>
                      <wps:txbx>
                        <w:txbxContent>
                          <w:p w14:paraId="14F71241" w14:textId="6EB207D1" w:rsidR="00417C03" w:rsidRPr="009B6F79" w:rsidRDefault="00417C03" w:rsidP="00BE56B1">
                            <w:pPr>
                              <w:jc w:val="center"/>
                              <w:rPr>
                                <w:rFonts w:asciiTheme="majorHAnsi" w:hAnsiTheme="majorHAnsi"/>
                              </w:rPr>
                            </w:pPr>
                            <w:r w:rsidRPr="009B6F79">
                              <w:rPr>
                                <w:rFonts w:asciiTheme="majorHAnsi" w:hAnsiTheme="majorHAnsi"/>
                              </w:rPr>
                              <w:t>Eric Franklin</w:t>
                            </w:r>
                            <w:r w:rsidR="009C059B" w:rsidRPr="009B6F79">
                              <w:rPr>
                                <w:rFonts w:asciiTheme="majorHAnsi" w:hAnsiTheme="majorHAnsi"/>
                              </w:rPr>
                              <w:t>,</w:t>
                            </w:r>
                            <w:r w:rsidRPr="009B6F79">
                              <w:rPr>
                                <w:rFonts w:asciiTheme="majorHAnsi" w:hAnsiTheme="majorHAnsi"/>
                              </w:rPr>
                              <w:t xml:space="preserve"> Ward I</w:t>
                            </w:r>
                          </w:p>
                          <w:p w14:paraId="146D7A49" w14:textId="5E07DCE4" w:rsidR="00417C03" w:rsidRPr="009B6F79" w:rsidRDefault="00417C03" w:rsidP="00BE56B1">
                            <w:pPr>
                              <w:jc w:val="center"/>
                              <w:rPr>
                                <w:rFonts w:asciiTheme="majorHAnsi" w:hAnsiTheme="majorHAnsi"/>
                              </w:rPr>
                            </w:pPr>
                            <w:r w:rsidRPr="009B6F79">
                              <w:rPr>
                                <w:rFonts w:asciiTheme="majorHAnsi" w:hAnsiTheme="majorHAnsi"/>
                              </w:rPr>
                              <w:t>Gerry Pool</w:t>
                            </w:r>
                            <w:r w:rsidR="009C059B" w:rsidRPr="009B6F79">
                              <w:rPr>
                                <w:rFonts w:asciiTheme="majorHAnsi" w:hAnsiTheme="majorHAnsi"/>
                              </w:rPr>
                              <w:t>,</w:t>
                            </w:r>
                            <w:r w:rsidRPr="009B6F79">
                              <w:rPr>
                                <w:rFonts w:asciiTheme="majorHAnsi" w:hAnsiTheme="majorHAnsi"/>
                              </w:rPr>
                              <w:t xml:space="preserve"> Ward II</w:t>
                            </w:r>
                          </w:p>
                          <w:p w14:paraId="1BC48AA7" w14:textId="73AAD5BE" w:rsidR="00577CDD" w:rsidRPr="009B6F79" w:rsidRDefault="00417C03" w:rsidP="00BE56B1">
                            <w:pPr>
                              <w:jc w:val="center"/>
                              <w:rPr>
                                <w:rFonts w:asciiTheme="majorHAnsi" w:hAnsiTheme="majorHAnsi"/>
                              </w:rPr>
                            </w:pPr>
                            <w:r w:rsidRPr="009B6F79">
                              <w:rPr>
                                <w:rFonts w:asciiTheme="majorHAnsi" w:hAnsiTheme="majorHAnsi"/>
                              </w:rPr>
                              <w:t>Matt Russell Ward III</w:t>
                            </w:r>
                          </w:p>
                          <w:p w14:paraId="3C47C608" w14:textId="7BB2F742" w:rsidR="00417C03" w:rsidRPr="009B6F79" w:rsidRDefault="00417C03" w:rsidP="00BE56B1">
                            <w:pPr>
                              <w:jc w:val="center"/>
                              <w:rPr>
                                <w:rFonts w:asciiTheme="majorHAnsi" w:hAnsiTheme="majorHAnsi"/>
                              </w:rPr>
                            </w:pPr>
                            <w:r w:rsidRPr="009B6F79">
                              <w:rPr>
                                <w:rFonts w:asciiTheme="majorHAnsi" w:hAnsiTheme="majorHAnsi"/>
                              </w:rPr>
                              <w:t>Jim Deichman Ward I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6D921E" id="_x0000_s1027" type="#_x0000_t202" style="position:absolute;margin-left:348pt;margin-top:4.5pt;width:129.9pt;height:6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" stroked="f">
                <v:textbox>
                  <w:txbxContent>
                    <w:p w14:paraId="14F71241" w14:textId="6EB207D1" w:rsidR="00417C03" w:rsidRPr="009B6F79" w:rsidRDefault="00417C03" w:rsidP="00BE56B1">
                      <w:pPr>
                        <w:jc w:val="center"/>
                        <w:rPr>
                          <w:rFonts w:asciiTheme="majorHAnsi" w:hAnsiTheme="majorHAnsi"/>
                        </w:rPr>
                      </w:pPr>
                      <w:r w:rsidRPr="009B6F79">
                        <w:rPr>
                          <w:rFonts w:asciiTheme="majorHAnsi" w:hAnsiTheme="majorHAnsi"/>
                        </w:rPr>
                        <w:t>Eric Franklin</w:t>
                      </w:r>
                      <w:r w:rsidR="009C059B" w:rsidRPr="009B6F79">
                        <w:rPr>
                          <w:rFonts w:asciiTheme="majorHAnsi" w:hAnsiTheme="majorHAnsi"/>
                        </w:rPr>
                        <w:t>,</w:t>
                      </w:r>
                      <w:r w:rsidRPr="009B6F79">
                        <w:rPr>
                          <w:rFonts w:asciiTheme="majorHAnsi" w:hAnsiTheme="majorHAnsi"/>
                        </w:rPr>
                        <w:t xml:space="preserve"> Ward I</w:t>
                      </w:r>
                    </w:p>
                    <w:p w14:paraId="146D7A49" w14:textId="5E07DCE4" w:rsidR="00417C03" w:rsidRPr="009B6F79" w:rsidRDefault="00417C03" w:rsidP="00BE56B1">
                      <w:pPr>
                        <w:jc w:val="center"/>
                        <w:rPr>
                          <w:rFonts w:asciiTheme="majorHAnsi" w:hAnsiTheme="majorHAnsi"/>
                        </w:rPr>
                      </w:pPr>
                      <w:r w:rsidRPr="009B6F79">
                        <w:rPr>
                          <w:rFonts w:asciiTheme="majorHAnsi" w:hAnsiTheme="majorHAnsi"/>
                        </w:rPr>
                        <w:t>Gerry Pool</w:t>
                      </w:r>
                      <w:r w:rsidR="009C059B" w:rsidRPr="009B6F79">
                        <w:rPr>
                          <w:rFonts w:asciiTheme="majorHAnsi" w:hAnsiTheme="majorHAnsi"/>
                        </w:rPr>
                        <w:t>,</w:t>
                      </w:r>
                      <w:r w:rsidRPr="009B6F79">
                        <w:rPr>
                          <w:rFonts w:asciiTheme="majorHAnsi" w:hAnsiTheme="majorHAnsi"/>
                        </w:rPr>
                        <w:t xml:space="preserve"> Ward II</w:t>
                      </w:r>
                    </w:p>
                    <w:p w14:paraId="1BC48AA7" w14:textId="73AAD5BE" w:rsidR="00577CDD" w:rsidRPr="009B6F79" w:rsidRDefault="00417C03" w:rsidP="00BE56B1">
                      <w:pPr>
                        <w:jc w:val="center"/>
                        <w:rPr>
                          <w:rFonts w:asciiTheme="majorHAnsi" w:hAnsiTheme="majorHAnsi"/>
                        </w:rPr>
                      </w:pPr>
                      <w:r w:rsidRPr="009B6F79">
                        <w:rPr>
                          <w:rFonts w:asciiTheme="majorHAnsi" w:hAnsiTheme="majorHAnsi"/>
                        </w:rPr>
                        <w:t>Matt Russell Ward III</w:t>
                      </w:r>
                    </w:p>
                    <w:p w14:paraId="3C47C608" w14:textId="7BB2F742" w:rsidR="00417C03" w:rsidRPr="009B6F79" w:rsidRDefault="00417C03" w:rsidP="00BE56B1">
                      <w:pPr>
                        <w:jc w:val="center"/>
                        <w:rPr>
                          <w:rFonts w:asciiTheme="majorHAnsi" w:hAnsiTheme="majorHAnsi"/>
                        </w:rPr>
                      </w:pPr>
                      <w:r w:rsidRPr="009B6F79">
                        <w:rPr>
                          <w:rFonts w:asciiTheme="majorHAnsi" w:hAnsiTheme="majorHAnsi"/>
                        </w:rPr>
                        <w:t>Jim Deichman Ward IV</w:t>
                      </w:r>
                    </w:p>
                  </w:txbxContent>
                </v:textbox>
                <w10:wrap type="square"/>
              </v:shape>
            </w:pict>
          </mc:Fallback>
        </mc:AlternateContent>
      </w:r>
      <w:r>
        <w:rPr>
          <w:rFonts w:ascii="Times New Roman"/>
          <w:sz w:val="8"/>
        </w:rPr>
        <w:t xml:space="preserve">   </w:t>
      </w:r>
      <w:r w:rsidR="00F30662">
        <w:rPr>
          <w:rFonts w:ascii="Palatino Linotype"/>
          <w:b/>
          <w:i/>
          <w:noProof/>
          <w:color w:val="231F20"/>
        </w:rPr>
        <w:drawing>
          <wp:inline distT="0" distB="0" distL="0" distR="0" wp14:anchorId="11D18F39" wp14:editId="10A05CD7">
            <wp:extent cx="2468135" cy="7810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ORANGE LOGO (00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464" cy="829888"/>
                    </a:xfrm>
                    <a:prstGeom prst="rect">
                      <a:avLst/>
                    </a:prstGeom>
                  </pic:spPr>
                </pic:pic>
              </a:graphicData>
            </a:graphic>
          </wp:inline>
        </w:drawing>
      </w:r>
    </w:p>
    <w:p w14:paraId="262FDB26" w14:textId="613DD5FD" w:rsidR="00417C03" w:rsidRPr="00F30662" w:rsidRDefault="00417C03" w:rsidP="00F30662">
      <w:r w:rsidRPr="00417C03">
        <w:t xml:space="preserve"> </w:t>
      </w:r>
    </w:p>
    <w:p w14:paraId="5A225835" w14:textId="4EB0A86D" w:rsidR="00613E73" w:rsidRPr="001C733C" w:rsidRDefault="00CC7BF0" w:rsidP="00417C03">
      <w:pPr>
        <w:jc w:val="center"/>
        <w:rPr>
          <w:rFonts w:asciiTheme="majorHAnsi" w:hAnsiTheme="majorHAnsi"/>
          <w:b/>
          <w:iCs/>
        </w:rPr>
      </w:pPr>
      <w:r w:rsidRPr="001C733C">
        <w:rPr>
          <w:rFonts w:asciiTheme="majorHAnsi" w:hAnsiTheme="majorHAnsi"/>
          <w:b/>
          <w:iCs/>
          <w:color w:val="231F20"/>
        </w:rPr>
        <w:t>Jeff Ussery, Mayor</w:t>
      </w:r>
    </w:p>
    <w:p w14:paraId="729ED154" w14:textId="57756662" w:rsidR="00613E73" w:rsidRPr="00E6575C" w:rsidRDefault="00577CDD" w:rsidP="009D461A">
      <w:pPr>
        <w:pStyle w:val="Heading1"/>
        <w:spacing w:before="188" w:line="252" w:lineRule="auto"/>
        <w:ind w:left="2880" w:right="2880" w:hanging="3"/>
        <w:rPr>
          <w:rFonts w:ascii="Microsoft Sans Serif" w:hAnsi="Microsoft Sans Serif" w:cs="Microsoft Sans Serif"/>
          <w:color w:val="231F20"/>
          <w:w w:val="105"/>
        </w:rPr>
      </w:pPr>
      <w:r>
        <w:rPr>
          <w:rFonts w:ascii="Microsoft Sans Serif" w:hAnsi="Microsoft Sans Serif" w:cs="Microsoft Sans Serif"/>
          <w:color w:val="231F20"/>
          <w:w w:val="105"/>
        </w:rPr>
        <w:t xml:space="preserve">City Council        </w:t>
      </w:r>
      <w:r w:rsidR="00CC7BF0" w:rsidRPr="00E6575C">
        <w:rPr>
          <w:rFonts w:ascii="Microsoft Sans Serif" w:hAnsi="Microsoft Sans Serif" w:cs="Microsoft Sans Serif"/>
          <w:color w:val="231F20"/>
          <w:w w:val="105"/>
        </w:rPr>
        <w:t xml:space="preserve"> </w:t>
      </w:r>
      <w:r w:rsidR="009D461A" w:rsidRPr="00E6575C">
        <w:rPr>
          <w:rFonts w:ascii="Microsoft Sans Serif" w:hAnsi="Microsoft Sans Serif" w:cs="Microsoft Sans Serif"/>
          <w:color w:val="231F20"/>
          <w:w w:val="105"/>
        </w:rPr>
        <w:t xml:space="preserve">          </w:t>
      </w:r>
      <w:r w:rsidR="00E6575C">
        <w:rPr>
          <w:rFonts w:ascii="Microsoft Sans Serif" w:hAnsi="Microsoft Sans Serif" w:cs="Microsoft Sans Serif"/>
          <w:color w:val="231F20"/>
          <w:w w:val="105"/>
        </w:rPr>
        <w:t xml:space="preserve">  </w:t>
      </w:r>
      <w:r w:rsidR="009D461A" w:rsidRPr="00E6575C">
        <w:rPr>
          <w:rFonts w:ascii="Microsoft Sans Serif" w:hAnsi="Microsoft Sans Serif" w:cs="Microsoft Sans Serif"/>
          <w:color w:val="231F20"/>
          <w:w w:val="105"/>
        </w:rPr>
        <w:t xml:space="preserve"> </w:t>
      </w:r>
      <w:r>
        <w:rPr>
          <w:rFonts w:ascii="Microsoft Sans Serif" w:hAnsi="Microsoft Sans Serif" w:cs="Microsoft Sans Serif"/>
          <w:color w:val="231F20"/>
          <w:w w:val="105"/>
        </w:rPr>
        <w:t xml:space="preserve">    Regular Session Agenda</w:t>
      </w:r>
    </w:p>
    <w:p w14:paraId="296AEDA7" w14:textId="64A024F0" w:rsidR="00D04DF3" w:rsidRPr="00E6575C" w:rsidRDefault="00577CDD">
      <w:pPr>
        <w:spacing w:line="249" w:lineRule="auto"/>
        <w:ind w:left="3165" w:right="3084"/>
        <w:jc w:val="center"/>
        <w:rPr>
          <w:rFonts w:ascii="Microsoft Sans Serif" w:hAnsi="Microsoft Sans Serif" w:cs="Microsoft Sans Serif"/>
          <w:b/>
          <w:color w:val="231F20"/>
          <w:w w:val="105"/>
        </w:rPr>
      </w:pPr>
      <w:r>
        <w:rPr>
          <w:rFonts w:ascii="Microsoft Sans Serif" w:hAnsi="Microsoft Sans Serif" w:cs="Microsoft Sans Serif"/>
          <w:b/>
          <w:color w:val="231F20"/>
          <w:w w:val="105"/>
        </w:rPr>
        <w:t>Republic City Hall</w:t>
      </w:r>
    </w:p>
    <w:p w14:paraId="51D168D1" w14:textId="3E686779" w:rsidR="00613E73" w:rsidRPr="00E6575C" w:rsidRDefault="00CC7BF0">
      <w:pPr>
        <w:spacing w:line="249" w:lineRule="auto"/>
        <w:ind w:left="3165" w:right="3084"/>
        <w:jc w:val="center"/>
        <w:rPr>
          <w:rFonts w:ascii="Microsoft Sans Serif" w:hAnsi="Microsoft Sans Serif" w:cs="Microsoft Sans Serif"/>
          <w:b/>
        </w:rPr>
      </w:pPr>
      <w:r w:rsidRPr="00E6575C">
        <w:rPr>
          <w:rFonts w:ascii="Microsoft Sans Serif" w:hAnsi="Microsoft Sans Serif" w:cs="Microsoft Sans Serif"/>
          <w:b/>
          <w:color w:val="231F20"/>
          <w:w w:val="105"/>
        </w:rPr>
        <w:t xml:space="preserve"> </w:t>
      </w:r>
      <w:r w:rsidR="00D04DF3" w:rsidRPr="00E6575C">
        <w:rPr>
          <w:rFonts w:ascii="Microsoft Sans Serif" w:hAnsi="Microsoft Sans Serif" w:cs="Microsoft Sans Serif"/>
          <w:b/>
          <w:color w:val="231F20"/>
          <w:w w:val="105"/>
        </w:rPr>
        <w:t xml:space="preserve">213 </w:t>
      </w:r>
      <w:r w:rsidR="00577CDD">
        <w:rPr>
          <w:rFonts w:ascii="Microsoft Sans Serif" w:hAnsi="Microsoft Sans Serif" w:cs="Microsoft Sans Serif"/>
          <w:b/>
          <w:color w:val="231F20"/>
          <w:w w:val="105"/>
        </w:rPr>
        <w:t>North Main Street</w:t>
      </w:r>
    </w:p>
    <w:p w14:paraId="2ED01567" w14:textId="052E3C29" w:rsidR="00613E73" w:rsidRPr="00E6575C" w:rsidRDefault="00140087" w:rsidP="009D461A">
      <w:pPr>
        <w:spacing w:before="4"/>
        <w:ind w:left="79"/>
        <w:jc w:val="center"/>
        <w:rPr>
          <w:rFonts w:ascii="Microsoft Sans Serif" w:hAnsi="Microsoft Sans Serif" w:cs="Microsoft Sans Serif"/>
          <w:b/>
        </w:rPr>
      </w:pPr>
      <w:r>
        <w:rPr>
          <w:rFonts w:ascii="Microsoft Sans Serif" w:hAnsi="Microsoft Sans Serif" w:cs="Microsoft Sans Serif"/>
          <w:b/>
          <w:color w:val="231F20"/>
        </w:rPr>
        <w:t xml:space="preserve">March </w:t>
      </w:r>
      <w:r w:rsidR="00435C64">
        <w:rPr>
          <w:rFonts w:ascii="Microsoft Sans Serif" w:hAnsi="Microsoft Sans Serif" w:cs="Microsoft Sans Serif"/>
          <w:b/>
          <w:color w:val="231F20"/>
        </w:rPr>
        <w:t>17</w:t>
      </w:r>
      <w:r w:rsidR="00950534" w:rsidRPr="00E6575C">
        <w:rPr>
          <w:rFonts w:ascii="Microsoft Sans Serif" w:hAnsi="Microsoft Sans Serif" w:cs="Microsoft Sans Serif"/>
          <w:b/>
          <w:color w:val="231F20"/>
        </w:rPr>
        <w:t>, 2020</w:t>
      </w:r>
      <w:r w:rsidR="009D461A" w:rsidRPr="00E6575C">
        <w:rPr>
          <w:rFonts w:ascii="Microsoft Sans Serif" w:hAnsi="Microsoft Sans Serif" w:cs="Microsoft Sans Serif"/>
          <w:b/>
        </w:rPr>
        <w:t xml:space="preserve"> </w:t>
      </w:r>
      <w:r w:rsidR="00CC7BF0" w:rsidRPr="00E6575C">
        <w:rPr>
          <w:rFonts w:ascii="Microsoft Sans Serif" w:hAnsi="Microsoft Sans Serif" w:cs="Microsoft Sans Serif"/>
          <w:b/>
          <w:color w:val="231F20"/>
          <w:w w:val="105"/>
        </w:rPr>
        <w:t>6:30 p.m.</w:t>
      </w:r>
    </w:p>
    <w:p w14:paraId="3212E873" w14:textId="77777777" w:rsidR="00053843" w:rsidRPr="00E6575C" w:rsidRDefault="00053843" w:rsidP="00290273">
      <w:pPr>
        <w:tabs>
          <w:tab w:val="left" w:pos="820"/>
          <w:tab w:val="left" w:pos="821"/>
        </w:tabs>
        <w:rPr>
          <w:rFonts w:ascii="Microsoft Sans Serif" w:hAnsi="Microsoft Sans Serif" w:cs="Microsoft Sans Serif"/>
        </w:rPr>
      </w:pPr>
    </w:p>
    <w:p w14:paraId="136A4CAE" w14:textId="286C8BD7" w:rsidR="00612F1B" w:rsidRDefault="00612F1B" w:rsidP="00612F1B">
      <w:pPr>
        <w:tabs>
          <w:tab w:val="left" w:pos="820"/>
          <w:tab w:val="left" w:pos="821"/>
        </w:tabs>
        <w:spacing w:line="229" w:lineRule="exact"/>
        <w:jc w:val="center"/>
        <w:rPr>
          <w:rFonts w:ascii="Microsoft Sans Serif" w:hAnsi="Microsoft Sans Serif" w:cs="Microsoft Sans Serif"/>
          <w:b/>
          <w:bCs/>
        </w:rPr>
      </w:pPr>
    </w:p>
    <w:p w14:paraId="673D7212" w14:textId="460769A1" w:rsidR="00407646" w:rsidRDefault="00407646" w:rsidP="00612F1B">
      <w:pPr>
        <w:tabs>
          <w:tab w:val="left" w:pos="820"/>
          <w:tab w:val="left" w:pos="821"/>
        </w:tabs>
        <w:spacing w:line="229" w:lineRule="exact"/>
        <w:jc w:val="center"/>
        <w:rPr>
          <w:rFonts w:ascii="Microsoft Sans Serif" w:hAnsi="Microsoft Sans Serif" w:cs="Microsoft Sans Serif"/>
          <w:b/>
          <w:bCs/>
          <w:sz w:val="32"/>
          <w:szCs w:val="32"/>
        </w:rPr>
      </w:pPr>
    </w:p>
    <w:p w14:paraId="256C13A4" w14:textId="3E3A3F5D" w:rsidR="00407646" w:rsidRDefault="00407646" w:rsidP="00612F1B">
      <w:pPr>
        <w:tabs>
          <w:tab w:val="left" w:pos="820"/>
          <w:tab w:val="left" w:pos="821"/>
        </w:tabs>
        <w:spacing w:line="229" w:lineRule="exact"/>
        <w:jc w:val="center"/>
        <w:rPr>
          <w:rFonts w:ascii="Microsoft Sans Serif" w:hAnsi="Microsoft Sans Serif" w:cs="Microsoft Sans Serif"/>
          <w:b/>
          <w:bCs/>
          <w:sz w:val="32"/>
          <w:szCs w:val="32"/>
        </w:rPr>
      </w:pPr>
    </w:p>
    <w:p w14:paraId="5B9DA2E2" w14:textId="6118BE30" w:rsidR="00407646" w:rsidRPr="00407646" w:rsidRDefault="00407646" w:rsidP="00407646">
      <w:pPr>
        <w:tabs>
          <w:tab w:val="left" w:pos="820"/>
          <w:tab w:val="left" w:pos="821"/>
        </w:tabs>
        <w:spacing w:line="276" w:lineRule="auto"/>
        <w:jc w:val="center"/>
        <w:rPr>
          <w:rFonts w:ascii="Microsoft Sans Serif" w:hAnsi="Microsoft Sans Serif" w:cs="Microsoft Sans Serif"/>
          <w:b/>
          <w:bCs/>
          <w:sz w:val="52"/>
          <w:szCs w:val="52"/>
        </w:rPr>
      </w:pPr>
      <w:r w:rsidRPr="00407646">
        <w:rPr>
          <w:rFonts w:ascii="Microsoft Sans Serif" w:hAnsi="Microsoft Sans Serif" w:cs="Microsoft Sans Serif"/>
          <w:b/>
          <w:bCs/>
          <w:sz w:val="44"/>
          <w:szCs w:val="44"/>
        </w:rPr>
        <w:t>The City Council Meeting for March 17</w:t>
      </w:r>
      <w:r w:rsidRPr="00407646">
        <w:rPr>
          <w:rFonts w:ascii="Microsoft Sans Serif" w:hAnsi="Microsoft Sans Serif" w:cs="Microsoft Sans Serif"/>
          <w:b/>
          <w:bCs/>
          <w:sz w:val="44"/>
          <w:szCs w:val="44"/>
          <w:vertAlign w:val="superscript"/>
        </w:rPr>
        <w:t>th</w:t>
      </w:r>
      <w:r w:rsidRPr="00407646">
        <w:rPr>
          <w:rFonts w:ascii="Microsoft Sans Serif" w:hAnsi="Microsoft Sans Serif" w:cs="Microsoft Sans Serif"/>
          <w:b/>
          <w:bCs/>
          <w:sz w:val="44"/>
          <w:szCs w:val="44"/>
        </w:rPr>
        <w:t xml:space="preserve"> has been rescheduled for March 24, 2020 at 6:30 electronically.  </w:t>
      </w:r>
      <w:bookmarkStart w:id="0" w:name="_GoBack"/>
      <w:bookmarkEnd w:id="0"/>
      <w:r>
        <w:rPr>
          <w:rFonts w:ascii="Microsoft Sans Serif" w:hAnsi="Microsoft Sans Serif" w:cs="Microsoft Sans Serif"/>
          <w:b/>
          <w:bCs/>
          <w:sz w:val="44"/>
          <w:szCs w:val="44"/>
        </w:rPr>
        <w:t>Information will be posted prior to the meeting with information on how to view the meeting.</w:t>
      </w:r>
    </w:p>
    <w:sectPr w:rsidR="00407646" w:rsidRPr="00407646" w:rsidSect="004468BB">
      <w:footerReference w:type="default" r:id="rId9"/>
      <w:footerReference w:type="first" r:id="rId10"/>
      <w:pgSz w:w="12240" w:h="15840"/>
      <w:pgMar w:top="1440" w:right="1440" w:bottom="1152" w:left="144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06A6E" w14:textId="77777777" w:rsidR="00F02845" w:rsidRDefault="00F02845" w:rsidP="00D04DF3">
      <w:r>
        <w:separator/>
      </w:r>
    </w:p>
  </w:endnote>
  <w:endnote w:type="continuationSeparator" w:id="0">
    <w:p w14:paraId="2FD5F71B" w14:textId="77777777" w:rsidR="00F02845" w:rsidRDefault="00F02845" w:rsidP="00D04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AA6EF" w14:textId="77777777" w:rsidR="00C45AE1" w:rsidRDefault="00C45AE1" w:rsidP="00C45AE1">
    <w:pPr>
      <w:pStyle w:val="ListParagraph"/>
      <w:ind w:left="1262"/>
      <w:jc w:val="center"/>
      <w:rPr>
        <w:rFonts w:ascii="Book Antiqua" w:hAnsi="Book Antiqua" w:cs="Times New Roman"/>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F656" w14:textId="61DFD7F4" w:rsidR="00B02AF3" w:rsidRPr="00E72207" w:rsidRDefault="00B02AF3" w:rsidP="00B02AF3">
    <w:pPr>
      <w:pStyle w:val="ListParagraph"/>
      <w:ind w:left="1262"/>
      <w:jc w:val="center"/>
      <w:rPr>
        <w:rFonts w:ascii="Microsoft Sans Serif" w:hAnsi="Microsoft Sans Serif" w:cs="Microsoft Sans Serif"/>
        <w:b/>
      </w:rPr>
    </w:pPr>
    <w:r w:rsidRPr="00E72207">
      <w:rPr>
        <w:rFonts w:ascii="Microsoft Sans Serif" w:hAnsi="Microsoft Sans Serif" w:cs="Microsoft Sans Serif"/>
        <w:b/>
      </w:rPr>
      <w:t>Individuals addressing the Council are asked to step to the microphone and clearly state their name and address before speaking. In accordance with ADA guidelines, if you need special accommodations to attend any city meeting, please notify the City Clerk’s Office at 732-3140 at least three days prior to the scheduled meeting.</w:t>
    </w:r>
  </w:p>
  <w:p w14:paraId="0E63C21B" w14:textId="65C515AB" w:rsidR="00B23D01" w:rsidRPr="00E72207" w:rsidRDefault="00B02AF3" w:rsidP="00612F1B">
    <w:pPr>
      <w:pStyle w:val="ListParagraph"/>
      <w:ind w:left="1262"/>
      <w:jc w:val="center"/>
      <w:rPr>
        <w:rFonts w:ascii="Microsoft Sans Serif" w:hAnsi="Microsoft Sans Serif" w:cs="Microsoft Sans Serif"/>
        <w:b/>
        <w:u w:val="single"/>
      </w:rPr>
    </w:pPr>
    <w:r w:rsidRPr="00E72207">
      <w:rPr>
        <w:rFonts w:ascii="Microsoft Sans Serif" w:hAnsi="Microsoft Sans Serif" w:cs="Microsoft Sans Serif"/>
        <w:b/>
        <w:u w:val="single"/>
      </w:rPr>
      <w:t>All meetings are tape recorded for public view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A7B16" w14:textId="77777777" w:rsidR="00F02845" w:rsidRDefault="00F02845" w:rsidP="00D04DF3">
      <w:r>
        <w:separator/>
      </w:r>
    </w:p>
  </w:footnote>
  <w:footnote w:type="continuationSeparator" w:id="0">
    <w:p w14:paraId="2EEDFF21" w14:textId="77777777" w:rsidR="00F02845" w:rsidRDefault="00F02845" w:rsidP="00D04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DE5427"/>
    <w:multiLevelType w:val="hybridMultilevel"/>
    <w:tmpl w:val="7D00B0B5"/>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9461A"/>
    <w:multiLevelType w:val="hybridMultilevel"/>
    <w:tmpl w:val="184C95F6"/>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63E11"/>
    <w:multiLevelType w:val="hybridMultilevel"/>
    <w:tmpl w:val="8E44637A"/>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00020"/>
    <w:multiLevelType w:val="hybridMultilevel"/>
    <w:tmpl w:val="CE7CEB60"/>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36BF8"/>
    <w:multiLevelType w:val="hybridMultilevel"/>
    <w:tmpl w:val="3544C1D8"/>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62"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5" w15:restartNumberingAfterBreak="0">
    <w:nsid w:val="20E35E08"/>
    <w:multiLevelType w:val="hybridMultilevel"/>
    <w:tmpl w:val="688EA516"/>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92D56"/>
    <w:multiLevelType w:val="hybridMultilevel"/>
    <w:tmpl w:val="32B82836"/>
    <w:lvl w:ilvl="0" w:tplc="999A35F8">
      <w:start w:val="1"/>
      <w:numFmt w:val="upperRoman"/>
      <w:lvlText w:val="%1."/>
      <w:lvlJc w:val="left"/>
      <w:pPr>
        <w:tabs>
          <w:tab w:val="num" w:pos="820"/>
        </w:tabs>
        <w:ind w:left="820" w:hanging="720"/>
      </w:pPr>
      <w:rPr>
        <w:rFonts w:ascii="Book Antiqua" w:hAnsi="Book Antiqua" w:hint="default"/>
        <w:b w:val="0"/>
        <w:sz w:val="22"/>
        <w:szCs w:val="22"/>
      </w:rPr>
    </w:lvl>
    <w:lvl w:ilvl="1" w:tplc="F1F86182">
      <w:start w:val="1"/>
      <w:numFmt w:val="decimal"/>
      <w:lvlText w:val="%2."/>
      <w:lvlJc w:val="left"/>
      <w:pPr>
        <w:tabs>
          <w:tab w:val="num" w:pos="1270"/>
        </w:tabs>
        <w:ind w:left="1270" w:hanging="360"/>
      </w:pPr>
      <w:rPr>
        <w:rFonts w:ascii="Book Antiqua" w:eastAsia="Times New Roman" w:hAnsi="Book Antiqua" w:cs="Times New Roman" w:hint="default"/>
        <w:b w:val="0"/>
        <w:color w:val="auto"/>
        <w:sz w:val="22"/>
        <w:szCs w:val="22"/>
      </w:rPr>
    </w:lvl>
    <w:lvl w:ilvl="2" w:tplc="04090019">
      <w:start w:val="1"/>
      <w:numFmt w:val="lowerLetter"/>
      <w:lvlText w:val="%3."/>
      <w:lvlJc w:val="left"/>
      <w:pPr>
        <w:tabs>
          <w:tab w:val="num" w:pos="1990"/>
        </w:tabs>
        <w:ind w:left="1990" w:hanging="180"/>
      </w:pPr>
    </w:lvl>
    <w:lvl w:ilvl="3" w:tplc="0409000F">
      <w:start w:val="1"/>
      <w:numFmt w:val="decimal"/>
      <w:lvlText w:val="%4."/>
      <w:lvlJc w:val="left"/>
      <w:pPr>
        <w:tabs>
          <w:tab w:val="num" w:pos="2710"/>
        </w:tabs>
        <w:ind w:left="2710" w:hanging="360"/>
      </w:pPr>
    </w:lvl>
    <w:lvl w:ilvl="4" w:tplc="04090019">
      <w:start w:val="1"/>
      <w:numFmt w:val="lowerLetter"/>
      <w:lvlText w:val="%5."/>
      <w:lvlJc w:val="left"/>
      <w:pPr>
        <w:tabs>
          <w:tab w:val="num" w:pos="3430"/>
        </w:tabs>
        <w:ind w:left="3430" w:hanging="360"/>
      </w:pPr>
    </w:lvl>
    <w:lvl w:ilvl="5" w:tplc="0409001B">
      <w:start w:val="1"/>
      <w:numFmt w:val="lowerRoman"/>
      <w:lvlText w:val="%6."/>
      <w:lvlJc w:val="right"/>
      <w:pPr>
        <w:tabs>
          <w:tab w:val="num" w:pos="4150"/>
        </w:tabs>
        <w:ind w:left="4150" w:hanging="180"/>
      </w:pPr>
    </w:lvl>
    <w:lvl w:ilvl="6" w:tplc="0409000F">
      <w:start w:val="1"/>
      <w:numFmt w:val="decimal"/>
      <w:lvlText w:val="%7."/>
      <w:lvlJc w:val="left"/>
      <w:pPr>
        <w:tabs>
          <w:tab w:val="num" w:pos="4870"/>
        </w:tabs>
        <w:ind w:left="4870" w:hanging="360"/>
      </w:pPr>
    </w:lvl>
    <w:lvl w:ilvl="7" w:tplc="04090019">
      <w:start w:val="1"/>
      <w:numFmt w:val="lowerLetter"/>
      <w:lvlText w:val="%8."/>
      <w:lvlJc w:val="left"/>
      <w:pPr>
        <w:tabs>
          <w:tab w:val="num" w:pos="5590"/>
        </w:tabs>
        <w:ind w:left="5590" w:hanging="360"/>
      </w:pPr>
    </w:lvl>
    <w:lvl w:ilvl="8" w:tplc="0409001B" w:tentative="1">
      <w:start w:val="1"/>
      <w:numFmt w:val="lowerRoman"/>
      <w:lvlText w:val="%9."/>
      <w:lvlJc w:val="right"/>
      <w:pPr>
        <w:tabs>
          <w:tab w:val="num" w:pos="6310"/>
        </w:tabs>
        <w:ind w:left="6310" w:hanging="180"/>
      </w:pPr>
    </w:lvl>
  </w:abstractNum>
  <w:abstractNum w:abstractNumId="7" w15:restartNumberingAfterBreak="0">
    <w:nsid w:val="24D66E93"/>
    <w:multiLevelType w:val="hybridMultilevel"/>
    <w:tmpl w:val="7EAE61A4"/>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43436"/>
    <w:multiLevelType w:val="hybridMultilevel"/>
    <w:tmpl w:val="07CC8282"/>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9" w15:restartNumberingAfterBreak="0">
    <w:nsid w:val="286B3DBD"/>
    <w:multiLevelType w:val="hybridMultilevel"/>
    <w:tmpl w:val="AF5CDFDC"/>
    <w:lvl w:ilvl="0" w:tplc="59F21C78">
      <w:start w:val="2"/>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89810AE"/>
    <w:multiLevelType w:val="hybridMultilevel"/>
    <w:tmpl w:val="4F9EDC0C"/>
    <w:lvl w:ilvl="0" w:tplc="278221B4">
      <w:start w:val="1"/>
      <w:numFmt w:val="decimal"/>
      <w:lvlText w:val="%1."/>
      <w:lvlJc w:val="left"/>
      <w:pPr>
        <w:ind w:left="126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5F2802"/>
    <w:multiLevelType w:val="hybridMultilevel"/>
    <w:tmpl w:val="39027B86"/>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963C25"/>
    <w:multiLevelType w:val="hybridMultilevel"/>
    <w:tmpl w:val="2684017A"/>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B5D97"/>
    <w:multiLevelType w:val="hybridMultilevel"/>
    <w:tmpl w:val="5E344494"/>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4" w15:restartNumberingAfterBreak="0">
    <w:nsid w:val="4F0664F9"/>
    <w:multiLevelType w:val="hybridMultilevel"/>
    <w:tmpl w:val="A58A0EC4"/>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15" w15:restartNumberingAfterBreak="0">
    <w:nsid w:val="53483167"/>
    <w:multiLevelType w:val="hybridMultilevel"/>
    <w:tmpl w:val="CEBA6FA4"/>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0F2088"/>
    <w:multiLevelType w:val="hybridMultilevel"/>
    <w:tmpl w:val="ABAEBE48"/>
    <w:lvl w:ilvl="0" w:tplc="5B205B9E">
      <w:start w:val="1"/>
      <w:numFmt w:val="upperRoman"/>
      <w:lvlText w:val="%1."/>
      <w:lvlJc w:val="left"/>
      <w:pPr>
        <w:ind w:left="810" w:hanging="720"/>
      </w:pPr>
      <w:rPr>
        <w:rFonts w:ascii="Cambria" w:eastAsia="Cambria" w:hAnsi="Cambria" w:cs="Cambria" w:hint="default"/>
        <w:color w:val="231F20"/>
        <w:w w:val="111"/>
        <w:sz w:val="22"/>
        <w:szCs w:val="22"/>
      </w:rPr>
    </w:lvl>
    <w:lvl w:ilvl="1" w:tplc="278221B4">
      <w:start w:val="1"/>
      <w:numFmt w:val="decimal"/>
      <w:lvlText w:val="%2."/>
      <w:lvlJc w:val="left"/>
      <w:pPr>
        <w:ind w:left="1261" w:hanging="452"/>
      </w:pPr>
      <w:rPr>
        <w:rFonts w:hint="default"/>
        <w:w w:val="99"/>
      </w:rPr>
    </w:lvl>
    <w:lvl w:ilvl="2" w:tplc="39D6512C">
      <w:numFmt w:val="bullet"/>
      <w:lvlText w:val="•"/>
      <w:lvlJc w:val="left"/>
      <w:pPr>
        <w:ind w:left="1530" w:hanging="452"/>
      </w:pPr>
      <w:rPr>
        <w:rFonts w:hint="default"/>
      </w:rPr>
    </w:lvl>
    <w:lvl w:ilvl="3" w:tplc="5ED21108">
      <w:numFmt w:val="bullet"/>
      <w:lvlText w:val="•"/>
      <w:lvlJc w:val="left"/>
      <w:pPr>
        <w:ind w:left="2505" w:hanging="452"/>
      </w:pPr>
      <w:rPr>
        <w:rFonts w:hint="default"/>
      </w:rPr>
    </w:lvl>
    <w:lvl w:ilvl="4" w:tplc="E640E224">
      <w:numFmt w:val="bullet"/>
      <w:lvlText w:val="•"/>
      <w:lvlJc w:val="left"/>
      <w:pPr>
        <w:ind w:left="3480" w:hanging="452"/>
      </w:pPr>
      <w:rPr>
        <w:rFonts w:hint="default"/>
      </w:rPr>
    </w:lvl>
    <w:lvl w:ilvl="5" w:tplc="0C14D926">
      <w:numFmt w:val="bullet"/>
      <w:lvlText w:val="•"/>
      <w:lvlJc w:val="left"/>
      <w:pPr>
        <w:ind w:left="4455" w:hanging="452"/>
      </w:pPr>
      <w:rPr>
        <w:rFonts w:hint="default"/>
      </w:rPr>
    </w:lvl>
    <w:lvl w:ilvl="6" w:tplc="4358EE70">
      <w:numFmt w:val="bullet"/>
      <w:lvlText w:val="•"/>
      <w:lvlJc w:val="left"/>
      <w:pPr>
        <w:ind w:left="5430" w:hanging="452"/>
      </w:pPr>
      <w:rPr>
        <w:rFonts w:hint="default"/>
      </w:rPr>
    </w:lvl>
    <w:lvl w:ilvl="7" w:tplc="F73C445C">
      <w:numFmt w:val="bullet"/>
      <w:lvlText w:val="•"/>
      <w:lvlJc w:val="left"/>
      <w:pPr>
        <w:ind w:left="6405" w:hanging="452"/>
      </w:pPr>
      <w:rPr>
        <w:rFonts w:hint="default"/>
      </w:rPr>
    </w:lvl>
    <w:lvl w:ilvl="8" w:tplc="D010B6A2">
      <w:numFmt w:val="bullet"/>
      <w:lvlText w:val="•"/>
      <w:lvlJc w:val="left"/>
      <w:pPr>
        <w:ind w:left="7380" w:hanging="452"/>
      </w:pPr>
      <w:rPr>
        <w:rFonts w:hint="default"/>
      </w:rPr>
    </w:lvl>
  </w:abstractNum>
  <w:abstractNum w:abstractNumId="17" w15:restartNumberingAfterBreak="0">
    <w:nsid w:val="6A5D4E55"/>
    <w:multiLevelType w:val="hybridMultilevel"/>
    <w:tmpl w:val="F406535A"/>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A3140"/>
    <w:multiLevelType w:val="hybridMultilevel"/>
    <w:tmpl w:val="11F67BC6"/>
    <w:lvl w:ilvl="0" w:tplc="A1B2DA72">
      <w:start w:val="1"/>
      <w:numFmt w:val="upperRoman"/>
      <w:lvlText w:val="%1."/>
      <w:lvlJc w:val="left"/>
      <w:pPr>
        <w:ind w:left="820" w:hanging="720"/>
      </w:pPr>
      <w:rPr>
        <w:rFonts w:ascii="Cambria" w:eastAsia="Cambria" w:hAnsi="Cambria" w:cs="Cambria" w:hint="default"/>
        <w:b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19" w15:restartNumberingAfterBreak="0">
    <w:nsid w:val="6DD846C6"/>
    <w:multiLevelType w:val="hybridMultilevel"/>
    <w:tmpl w:val="37B80754"/>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62"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20" w15:restartNumberingAfterBreak="0">
    <w:nsid w:val="7A7C3537"/>
    <w:multiLevelType w:val="hybridMultilevel"/>
    <w:tmpl w:val="9BAEEC0A"/>
    <w:lvl w:ilvl="0" w:tplc="D986921A">
      <w:start w:val="4"/>
      <w:numFmt w:val="decimal"/>
      <w:lvlText w:val="%1."/>
      <w:lvlJc w:val="left"/>
      <w:pPr>
        <w:ind w:left="1181" w:hanging="360"/>
      </w:pPr>
      <w:rPr>
        <w:rFonts w:hint="default"/>
      </w:rPr>
    </w:lvl>
    <w:lvl w:ilvl="1" w:tplc="04090019">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21" w15:restartNumberingAfterBreak="0">
    <w:nsid w:val="7D5B6710"/>
    <w:multiLevelType w:val="hybridMultilevel"/>
    <w:tmpl w:val="11F67BC6"/>
    <w:lvl w:ilvl="0" w:tplc="A1B2DA72">
      <w:start w:val="1"/>
      <w:numFmt w:val="upperRoman"/>
      <w:lvlText w:val="%1."/>
      <w:lvlJc w:val="left"/>
      <w:pPr>
        <w:ind w:left="820" w:hanging="720"/>
      </w:pPr>
      <w:rPr>
        <w:rFonts w:ascii="Cambria" w:eastAsia="Cambria" w:hAnsi="Cambria" w:cs="Cambria" w:hint="default"/>
        <w:b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num w:numId="1">
    <w:abstractNumId w:val="19"/>
  </w:num>
  <w:num w:numId="2">
    <w:abstractNumId w:val="16"/>
  </w:num>
  <w:num w:numId="3">
    <w:abstractNumId w:val="0"/>
  </w:num>
  <w:num w:numId="4">
    <w:abstractNumId w:val="6"/>
  </w:num>
  <w:num w:numId="5">
    <w:abstractNumId w:val="18"/>
  </w:num>
  <w:num w:numId="6">
    <w:abstractNumId w:val="21"/>
  </w:num>
  <w:num w:numId="7">
    <w:abstractNumId w:val="11"/>
  </w:num>
  <w:num w:numId="8">
    <w:abstractNumId w:val="8"/>
  </w:num>
  <w:num w:numId="9">
    <w:abstractNumId w:val="1"/>
  </w:num>
  <w:num w:numId="10">
    <w:abstractNumId w:val="12"/>
  </w:num>
  <w:num w:numId="11">
    <w:abstractNumId w:val="4"/>
  </w:num>
  <w:num w:numId="12">
    <w:abstractNumId w:val="2"/>
  </w:num>
  <w:num w:numId="13">
    <w:abstractNumId w:val="14"/>
  </w:num>
  <w:num w:numId="14">
    <w:abstractNumId w:val="10"/>
  </w:num>
  <w:num w:numId="15">
    <w:abstractNumId w:val="13"/>
  </w:num>
  <w:num w:numId="16">
    <w:abstractNumId w:val="9"/>
  </w:num>
  <w:num w:numId="17">
    <w:abstractNumId w:val="5"/>
  </w:num>
  <w:num w:numId="18">
    <w:abstractNumId w:val="17"/>
  </w:num>
  <w:num w:numId="19">
    <w:abstractNumId w:val="15"/>
  </w:num>
  <w:num w:numId="20">
    <w:abstractNumId w:val="7"/>
  </w:num>
  <w:num w:numId="21">
    <w:abstractNumId w:val="2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737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jc0NjE0tTAwMDZV0lEKTi0uzszPAykwNKgFAAZzULctAAAA"/>
  </w:docVars>
  <w:rsids>
    <w:rsidRoot w:val="00613E73"/>
    <w:rsid w:val="00001183"/>
    <w:rsid w:val="00015E06"/>
    <w:rsid w:val="00020307"/>
    <w:rsid w:val="000233A9"/>
    <w:rsid w:val="00025EA3"/>
    <w:rsid w:val="000405FC"/>
    <w:rsid w:val="00041EFF"/>
    <w:rsid w:val="0005074D"/>
    <w:rsid w:val="00052353"/>
    <w:rsid w:val="00053843"/>
    <w:rsid w:val="00074FBE"/>
    <w:rsid w:val="0008725C"/>
    <w:rsid w:val="000C05DA"/>
    <w:rsid w:val="000D546B"/>
    <w:rsid w:val="000E58CE"/>
    <w:rsid w:val="000E6A1C"/>
    <w:rsid w:val="000F28E8"/>
    <w:rsid w:val="0011200D"/>
    <w:rsid w:val="00113740"/>
    <w:rsid w:val="001159B0"/>
    <w:rsid w:val="00124C70"/>
    <w:rsid w:val="0013116A"/>
    <w:rsid w:val="00131DEF"/>
    <w:rsid w:val="00132E86"/>
    <w:rsid w:val="00140087"/>
    <w:rsid w:val="0018457B"/>
    <w:rsid w:val="001928A9"/>
    <w:rsid w:val="0019393C"/>
    <w:rsid w:val="00195B2F"/>
    <w:rsid w:val="001A378F"/>
    <w:rsid w:val="001B13F5"/>
    <w:rsid w:val="001B2D9A"/>
    <w:rsid w:val="001C733C"/>
    <w:rsid w:val="001D61FF"/>
    <w:rsid w:val="001E779D"/>
    <w:rsid w:val="001F039B"/>
    <w:rsid w:val="001F71BD"/>
    <w:rsid w:val="00210161"/>
    <w:rsid w:val="00211A3B"/>
    <w:rsid w:val="00246761"/>
    <w:rsid w:val="002470D9"/>
    <w:rsid w:val="00262AAA"/>
    <w:rsid w:val="00264CC6"/>
    <w:rsid w:val="00270FBC"/>
    <w:rsid w:val="00277C90"/>
    <w:rsid w:val="00280CCD"/>
    <w:rsid w:val="00283671"/>
    <w:rsid w:val="00283F6A"/>
    <w:rsid w:val="00290273"/>
    <w:rsid w:val="002A76FD"/>
    <w:rsid w:val="002B1122"/>
    <w:rsid w:val="002D2D9C"/>
    <w:rsid w:val="002F31EF"/>
    <w:rsid w:val="00303DC1"/>
    <w:rsid w:val="003167D4"/>
    <w:rsid w:val="00317F22"/>
    <w:rsid w:val="00330FB9"/>
    <w:rsid w:val="0034564D"/>
    <w:rsid w:val="00346CE2"/>
    <w:rsid w:val="003606BB"/>
    <w:rsid w:val="0037241D"/>
    <w:rsid w:val="00375CDD"/>
    <w:rsid w:val="00383A43"/>
    <w:rsid w:val="00384CE6"/>
    <w:rsid w:val="00394D9D"/>
    <w:rsid w:val="0039787B"/>
    <w:rsid w:val="00397AE3"/>
    <w:rsid w:val="003B3154"/>
    <w:rsid w:val="003C04CE"/>
    <w:rsid w:val="003C53C8"/>
    <w:rsid w:val="003F66EA"/>
    <w:rsid w:val="00404DF9"/>
    <w:rsid w:val="00407646"/>
    <w:rsid w:val="0041425E"/>
    <w:rsid w:val="00414BF9"/>
    <w:rsid w:val="00417C03"/>
    <w:rsid w:val="00425EC4"/>
    <w:rsid w:val="00435C64"/>
    <w:rsid w:val="0043711B"/>
    <w:rsid w:val="004468BB"/>
    <w:rsid w:val="00462BE1"/>
    <w:rsid w:val="00494726"/>
    <w:rsid w:val="00496D30"/>
    <w:rsid w:val="004A46CC"/>
    <w:rsid w:val="004B4EF3"/>
    <w:rsid w:val="004C6349"/>
    <w:rsid w:val="004D2922"/>
    <w:rsid w:val="004E602D"/>
    <w:rsid w:val="00510556"/>
    <w:rsid w:val="00522C8C"/>
    <w:rsid w:val="00524FD7"/>
    <w:rsid w:val="00541603"/>
    <w:rsid w:val="00542279"/>
    <w:rsid w:val="00550296"/>
    <w:rsid w:val="00553AB2"/>
    <w:rsid w:val="00556ADE"/>
    <w:rsid w:val="00567758"/>
    <w:rsid w:val="00574D3E"/>
    <w:rsid w:val="00577CDD"/>
    <w:rsid w:val="005870D8"/>
    <w:rsid w:val="005A2F0B"/>
    <w:rsid w:val="005A55D4"/>
    <w:rsid w:val="005A6908"/>
    <w:rsid w:val="005B100F"/>
    <w:rsid w:val="005B2225"/>
    <w:rsid w:val="005C5A35"/>
    <w:rsid w:val="005C6250"/>
    <w:rsid w:val="005E1EE7"/>
    <w:rsid w:val="005E450F"/>
    <w:rsid w:val="005E66CC"/>
    <w:rsid w:val="005F0AF6"/>
    <w:rsid w:val="005F114E"/>
    <w:rsid w:val="00610391"/>
    <w:rsid w:val="006118D4"/>
    <w:rsid w:val="00612BFA"/>
    <w:rsid w:val="00612F1B"/>
    <w:rsid w:val="00613C41"/>
    <w:rsid w:val="00613E73"/>
    <w:rsid w:val="006152AA"/>
    <w:rsid w:val="006169A7"/>
    <w:rsid w:val="00620184"/>
    <w:rsid w:val="006343D0"/>
    <w:rsid w:val="0066130E"/>
    <w:rsid w:val="00685230"/>
    <w:rsid w:val="00687489"/>
    <w:rsid w:val="006B1C4F"/>
    <w:rsid w:val="006B2414"/>
    <w:rsid w:val="006C20FA"/>
    <w:rsid w:val="006D290B"/>
    <w:rsid w:val="006F4A4A"/>
    <w:rsid w:val="00700284"/>
    <w:rsid w:val="007051D5"/>
    <w:rsid w:val="007207F1"/>
    <w:rsid w:val="00735DA3"/>
    <w:rsid w:val="007642AA"/>
    <w:rsid w:val="0077221C"/>
    <w:rsid w:val="007761D9"/>
    <w:rsid w:val="00776AE2"/>
    <w:rsid w:val="00785132"/>
    <w:rsid w:val="00795144"/>
    <w:rsid w:val="0079572A"/>
    <w:rsid w:val="00795DF1"/>
    <w:rsid w:val="007976A3"/>
    <w:rsid w:val="007B0D6A"/>
    <w:rsid w:val="007C2A5A"/>
    <w:rsid w:val="007E3C67"/>
    <w:rsid w:val="007E6A0C"/>
    <w:rsid w:val="00801E61"/>
    <w:rsid w:val="00816266"/>
    <w:rsid w:val="00833D76"/>
    <w:rsid w:val="00834360"/>
    <w:rsid w:val="00846DF6"/>
    <w:rsid w:val="00850BE4"/>
    <w:rsid w:val="00852BED"/>
    <w:rsid w:val="008817AF"/>
    <w:rsid w:val="00893A47"/>
    <w:rsid w:val="008C2E01"/>
    <w:rsid w:val="008C328C"/>
    <w:rsid w:val="008D5D15"/>
    <w:rsid w:val="008D762E"/>
    <w:rsid w:val="008E31E4"/>
    <w:rsid w:val="008E6E47"/>
    <w:rsid w:val="008E7964"/>
    <w:rsid w:val="008F0C37"/>
    <w:rsid w:val="008F1F5A"/>
    <w:rsid w:val="008F627C"/>
    <w:rsid w:val="009001E1"/>
    <w:rsid w:val="009014FB"/>
    <w:rsid w:val="00905922"/>
    <w:rsid w:val="00912E14"/>
    <w:rsid w:val="00916224"/>
    <w:rsid w:val="00930C4B"/>
    <w:rsid w:val="00943C6F"/>
    <w:rsid w:val="00947AF3"/>
    <w:rsid w:val="00950534"/>
    <w:rsid w:val="00961851"/>
    <w:rsid w:val="00961A24"/>
    <w:rsid w:val="00967F34"/>
    <w:rsid w:val="00977DC2"/>
    <w:rsid w:val="0098420D"/>
    <w:rsid w:val="00987679"/>
    <w:rsid w:val="00990557"/>
    <w:rsid w:val="009A4DDA"/>
    <w:rsid w:val="009A6C20"/>
    <w:rsid w:val="009B474F"/>
    <w:rsid w:val="009B6F79"/>
    <w:rsid w:val="009B70D9"/>
    <w:rsid w:val="009C059B"/>
    <w:rsid w:val="009D223E"/>
    <w:rsid w:val="009D461A"/>
    <w:rsid w:val="009F3725"/>
    <w:rsid w:val="009F5A69"/>
    <w:rsid w:val="00A34250"/>
    <w:rsid w:val="00A354DC"/>
    <w:rsid w:val="00A4069A"/>
    <w:rsid w:val="00A5053A"/>
    <w:rsid w:val="00A5057B"/>
    <w:rsid w:val="00A56947"/>
    <w:rsid w:val="00A90947"/>
    <w:rsid w:val="00AA3359"/>
    <w:rsid w:val="00AA4395"/>
    <w:rsid w:val="00AB6139"/>
    <w:rsid w:val="00AB74A8"/>
    <w:rsid w:val="00AB79DC"/>
    <w:rsid w:val="00AC34F2"/>
    <w:rsid w:val="00AD6B4F"/>
    <w:rsid w:val="00AD6E24"/>
    <w:rsid w:val="00AE00FD"/>
    <w:rsid w:val="00AF153A"/>
    <w:rsid w:val="00B02AF3"/>
    <w:rsid w:val="00B06B9F"/>
    <w:rsid w:val="00B10BCC"/>
    <w:rsid w:val="00B170FE"/>
    <w:rsid w:val="00B2138C"/>
    <w:rsid w:val="00B23D01"/>
    <w:rsid w:val="00B24F09"/>
    <w:rsid w:val="00B32A4B"/>
    <w:rsid w:val="00B41EDB"/>
    <w:rsid w:val="00B54E1E"/>
    <w:rsid w:val="00B554BF"/>
    <w:rsid w:val="00B622D0"/>
    <w:rsid w:val="00B7007E"/>
    <w:rsid w:val="00B80A2D"/>
    <w:rsid w:val="00B933D8"/>
    <w:rsid w:val="00BC167C"/>
    <w:rsid w:val="00BD48E9"/>
    <w:rsid w:val="00BD5881"/>
    <w:rsid w:val="00BE2C40"/>
    <w:rsid w:val="00BE56B1"/>
    <w:rsid w:val="00BE5BCE"/>
    <w:rsid w:val="00BE6185"/>
    <w:rsid w:val="00BF0CE5"/>
    <w:rsid w:val="00BF39A8"/>
    <w:rsid w:val="00BF4F1C"/>
    <w:rsid w:val="00C35E18"/>
    <w:rsid w:val="00C408A3"/>
    <w:rsid w:val="00C438E9"/>
    <w:rsid w:val="00C45AE1"/>
    <w:rsid w:val="00C50132"/>
    <w:rsid w:val="00C8313E"/>
    <w:rsid w:val="00C86793"/>
    <w:rsid w:val="00CC336C"/>
    <w:rsid w:val="00CC6FA8"/>
    <w:rsid w:val="00CC7BF0"/>
    <w:rsid w:val="00CC7DBD"/>
    <w:rsid w:val="00CD5666"/>
    <w:rsid w:val="00CD5737"/>
    <w:rsid w:val="00CD6BCD"/>
    <w:rsid w:val="00CE36CA"/>
    <w:rsid w:val="00CE3FF3"/>
    <w:rsid w:val="00CE5284"/>
    <w:rsid w:val="00D04DF3"/>
    <w:rsid w:val="00D12785"/>
    <w:rsid w:val="00D13C22"/>
    <w:rsid w:val="00D41CF6"/>
    <w:rsid w:val="00D42184"/>
    <w:rsid w:val="00D57885"/>
    <w:rsid w:val="00D620C8"/>
    <w:rsid w:val="00D6343B"/>
    <w:rsid w:val="00D74786"/>
    <w:rsid w:val="00D81C11"/>
    <w:rsid w:val="00D829E3"/>
    <w:rsid w:val="00D862FA"/>
    <w:rsid w:val="00DA676C"/>
    <w:rsid w:val="00DD1DC0"/>
    <w:rsid w:val="00E042D0"/>
    <w:rsid w:val="00E135C7"/>
    <w:rsid w:val="00E2695D"/>
    <w:rsid w:val="00E314F0"/>
    <w:rsid w:val="00E56EDE"/>
    <w:rsid w:val="00E638C4"/>
    <w:rsid w:val="00E6575C"/>
    <w:rsid w:val="00E72207"/>
    <w:rsid w:val="00E76916"/>
    <w:rsid w:val="00E953AD"/>
    <w:rsid w:val="00E968AD"/>
    <w:rsid w:val="00EA2699"/>
    <w:rsid w:val="00EA6FC2"/>
    <w:rsid w:val="00EB26D0"/>
    <w:rsid w:val="00EC6D10"/>
    <w:rsid w:val="00ED1773"/>
    <w:rsid w:val="00ED1933"/>
    <w:rsid w:val="00ED6048"/>
    <w:rsid w:val="00ED67D3"/>
    <w:rsid w:val="00EE7C08"/>
    <w:rsid w:val="00EF08CA"/>
    <w:rsid w:val="00F02845"/>
    <w:rsid w:val="00F12B63"/>
    <w:rsid w:val="00F13FC3"/>
    <w:rsid w:val="00F1511F"/>
    <w:rsid w:val="00F16ADF"/>
    <w:rsid w:val="00F23424"/>
    <w:rsid w:val="00F2509C"/>
    <w:rsid w:val="00F25835"/>
    <w:rsid w:val="00F30662"/>
    <w:rsid w:val="00F323D6"/>
    <w:rsid w:val="00F432AB"/>
    <w:rsid w:val="00F60709"/>
    <w:rsid w:val="00F830FD"/>
    <w:rsid w:val="00F83A6A"/>
    <w:rsid w:val="00F83C41"/>
    <w:rsid w:val="00F959A7"/>
    <w:rsid w:val="00FA5FA8"/>
    <w:rsid w:val="00FA6A20"/>
    <w:rsid w:val="00FB4274"/>
    <w:rsid w:val="00FB4C79"/>
    <w:rsid w:val="00FE053C"/>
    <w:rsid w:val="00FE2469"/>
    <w:rsid w:val="00FF03D3"/>
    <w:rsid w:val="00FF2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033D95D7"/>
  <w15:docId w15:val="{ECD0B7AB-0007-4C89-B938-5AC206BCF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78"/>
      <w:jc w:val="center"/>
      <w:outlineLvl w:val="0"/>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04DF3"/>
    <w:pPr>
      <w:tabs>
        <w:tab w:val="center" w:pos="4680"/>
        <w:tab w:val="right" w:pos="9360"/>
      </w:tabs>
    </w:pPr>
  </w:style>
  <w:style w:type="character" w:customStyle="1" w:styleId="HeaderChar">
    <w:name w:val="Header Char"/>
    <w:basedOn w:val="DefaultParagraphFont"/>
    <w:link w:val="Header"/>
    <w:uiPriority w:val="99"/>
    <w:rsid w:val="00D04DF3"/>
    <w:rPr>
      <w:rFonts w:ascii="Cambria" w:eastAsia="Cambria" w:hAnsi="Cambria" w:cs="Cambria"/>
    </w:rPr>
  </w:style>
  <w:style w:type="paragraph" w:styleId="Footer">
    <w:name w:val="footer"/>
    <w:basedOn w:val="Normal"/>
    <w:link w:val="FooterChar"/>
    <w:uiPriority w:val="99"/>
    <w:unhideWhenUsed/>
    <w:rsid w:val="00D04DF3"/>
    <w:pPr>
      <w:tabs>
        <w:tab w:val="center" w:pos="4680"/>
        <w:tab w:val="right" w:pos="9360"/>
      </w:tabs>
    </w:pPr>
  </w:style>
  <w:style w:type="character" w:customStyle="1" w:styleId="FooterChar">
    <w:name w:val="Footer Char"/>
    <w:basedOn w:val="DefaultParagraphFont"/>
    <w:link w:val="Footer"/>
    <w:uiPriority w:val="99"/>
    <w:rsid w:val="00D04DF3"/>
    <w:rPr>
      <w:rFonts w:ascii="Cambria" w:eastAsia="Cambria" w:hAnsi="Cambria" w:cs="Cambria"/>
    </w:rPr>
  </w:style>
  <w:style w:type="character" w:styleId="Hyperlink">
    <w:name w:val="Hyperlink"/>
    <w:basedOn w:val="DefaultParagraphFont"/>
    <w:uiPriority w:val="99"/>
    <w:unhideWhenUsed/>
    <w:rsid w:val="00D04DF3"/>
    <w:rPr>
      <w:color w:val="0000FF" w:themeColor="hyperlink"/>
      <w:u w:val="single"/>
    </w:rPr>
  </w:style>
  <w:style w:type="character" w:styleId="UnresolvedMention">
    <w:name w:val="Unresolved Mention"/>
    <w:basedOn w:val="DefaultParagraphFont"/>
    <w:uiPriority w:val="99"/>
    <w:semiHidden/>
    <w:unhideWhenUsed/>
    <w:rsid w:val="00D04DF3"/>
    <w:rPr>
      <w:color w:val="605E5C"/>
      <w:shd w:val="clear" w:color="auto" w:fill="E1DFDD"/>
    </w:rPr>
  </w:style>
  <w:style w:type="character" w:styleId="FollowedHyperlink">
    <w:name w:val="FollowedHyperlink"/>
    <w:basedOn w:val="DefaultParagraphFont"/>
    <w:uiPriority w:val="99"/>
    <w:semiHidden/>
    <w:unhideWhenUsed/>
    <w:rsid w:val="00EB26D0"/>
    <w:rPr>
      <w:color w:val="800080" w:themeColor="followedHyperlink"/>
      <w:u w:val="single"/>
    </w:rPr>
  </w:style>
  <w:style w:type="paragraph" w:styleId="BalloonText">
    <w:name w:val="Balloon Text"/>
    <w:basedOn w:val="Normal"/>
    <w:link w:val="BalloonTextChar"/>
    <w:uiPriority w:val="99"/>
    <w:semiHidden/>
    <w:unhideWhenUsed/>
    <w:rsid w:val="00D41C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CF6"/>
    <w:rPr>
      <w:rFonts w:ascii="Segoe UI" w:eastAsia="Cambria" w:hAnsi="Segoe UI" w:cs="Segoe UI"/>
      <w:sz w:val="18"/>
      <w:szCs w:val="18"/>
    </w:rPr>
  </w:style>
  <w:style w:type="character" w:styleId="CommentReference">
    <w:name w:val="annotation reference"/>
    <w:basedOn w:val="DefaultParagraphFont"/>
    <w:uiPriority w:val="99"/>
    <w:semiHidden/>
    <w:unhideWhenUsed/>
    <w:rsid w:val="008817AF"/>
    <w:rPr>
      <w:sz w:val="16"/>
      <w:szCs w:val="16"/>
    </w:rPr>
  </w:style>
  <w:style w:type="paragraph" w:styleId="CommentText">
    <w:name w:val="annotation text"/>
    <w:basedOn w:val="Normal"/>
    <w:link w:val="CommentTextChar"/>
    <w:uiPriority w:val="99"/>
    <w:semiHidden/>
    <w:unhideWhenUsed/>
    <w:rsid w:val="008817AF"/>
    <w:rPr>
      <w:sz w:val="20"/>
      <w:szCs w:val="20"/>
    </w:rPr>
  </w:style>
  <w:style w:type="character" w:customStyle="1" w:styleId="CommentTextChar">
    <w:name w:val="Comment Text Char"/>
    <w:basedOn w:val="DefaultParagraphFont"/>
    <w:link w:val="CommentText"/>
    <w:uiPriority w:val="99"/>
    <w:semiHidden/>
    <w:rsid w:val="008817AF"/>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8817AF"/>
    <w:rPr>
      <w:b/>
      <w:bCs/>
    </w:rPr>
  </w:style>
  <w:style w:type="character" w:customStyle="1" w:styleId="CommentSubjectChar">
    <w:name w:val="Comment Subject Char"/>
    <w:basedOn w:val="CommentTextChar"/>
    <w:link w:val="CommentSubject"/>
    <w:uiPriority w:val="99"/>
    <w:semiHidden/>
    <w:rsid w:val="008817AF"/>
    <w:rPr>
      <w:rFonts w:ascii="Cambria" w:eastAsia="Cambria" w:hAnsi="Cambria" w:cs="Cambria"/>
      <w:b/>
      <w:bCs/>
      <w:sz w:val="20"/>
      <w:szCs w:val="20"/>
    </w:rPr>
  </w:style>
  <w:style w:type="paragraph" w:styleId="Title">
    <w:name w:val="Title"/>
    <w:basedOn w:val="Normal"/>
    <w:next w:val="Normal"/>
    <w:link w:val="TitleChar"/>
    <w:uiPriority w:val="10"/>
    <w:qFormat/>
    <w:rsid w:val="0099055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055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980DE-16C5-435F-B07B-5B963B0B8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3</Words>
  <Characters>30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DW5A0B.tmp</vt:lpstr>
    </vt:vector>
  </TitlesOfParts>
  <Company/>
  <LinksUpToDate>false</LinksUpToDate>
  <CharactersWithSpaces>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W5A0B.tmp</dc:title>
  <dc:creator>Scott Ison</dc:creator>
  <cp:lastModifiedBy>Laura Burbridge</cp:lastModifiedBy>
  <cp:revision>3</cp:revision>
  <cp:lastPrinted>2020-03-17T13:04:00Z</cp:lastPrinted>
  <dcterms:created xsi:type="dcterms:W3CDTF">2020-03-17T12:52:00Z</dcterms:created>
  <dcterms:modified xsi:type="dcterms:W3CDTF">2020-03-1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6T00:00:00Z</vt:filetime>
  </property>
  <property fmtid="{D5CDD505-2E9C-101B-9397-08002B2CF9AE}" pid="3" name="Creator">
    <vt:lpwstr>PScript5.dll Version 5.2.2</vt:lpwstr>
  </property>
  <property fmtid="{D5CDD505-2E9C-101B-9397-08002B2CF9AE}" pid="4" name="LastSaved">
    <vt:filetime>2019-03-06T00:00:00Z</vt:filetime>
  </property>
</Properties>
</file>